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E34" w:rsidRDefault="00446E34" w:rsidP="007C7F57">
      <w:pPr>
        <w:pStyle w:val="Title"/>
        <w:spacing w:line="360" w:lineRule="auto"/>
        <w:rPr>
          <w:lang w:val="en-US"/>
        </w:rPr>
      </w:pPr>
      <w:r>
        <w:rPr>
          <w:lang w:val="en-US"/>
        </w:rPr>
        <w:t>User and developer stories</w:t>
      </w:r>
    </w:p>
    <w:p w:rsidR="001B08C7" w:rsidRPr="007C7F57" w:rsidRDefault="00446E34" w:rsidP="007C7F57">
      <w:pPr>
        <w:spacing w:line="360" w:lineRule="auto"/>
        <w:rPr>
          <w:b/>
          <w:sz w:val="24"/>
          <w:lang w:val="en-US"/>
        </w:rPr>
      </w:pPr>
      <w:r w:rsidRPr="007C7F57">
        <w:rPr>
          <w:b/>
          <w:sz w:val="24"/>
          <w:lang w:val="en-US"/>
        </w:rPr>
        <w:t>Doan Tra Giang Nguyen – 13836396</w:t>
      </w:r>
    </w:p>
    <w:p w:rsidR="00446E34" w:rsidRDefault="00446E34" w:rsidP="007C7F57">
      <w:pPr>
        <w:pStyle w:val="Heading1"/>
        <w:spacing w:line="360" w:lineRule="auto"/>
        <w:rPr>
          <w:lang w:val="en-US"/>
        </w:rPr>
      </w:pPr>
      <w:r>
        <w:rPr>
          <w:lang w:val="en-US"/>
        </w:rPr>
        <w:t>User stories:</w:t>
      </w:r>
    </w:p>
    <w:p w:rsidR="00446E34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1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pause button for them to pause the simulator. Priority is High and the estimate time is 1 day. For teating, press the button and the vehicles would stop moving.</w:t>
      </w:r>
    </w:p>
    <w:p w:rsidR="007C7F57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2:</w:t>
      </w:r>
    </w:p>
    <w:p w:rsidR="007C7F57" w:rsidRP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For the user, I would like to add customize option for the city including: </w:t>
      </w:r>
      <w:r w:rsidR="00527877">
        <w:rPr>
          <w:sz w:val="24"/>
          <w:lang w:val="en-US"/>
        </w:rPr>
        <w:t>adding more roads, add more vehicles and add more traffic lights. Priority is High and the estimate time is 2 days. For testing, add more cars, roads, traffic lights and run the simulator.</w:t>
      </w:r>
      <w:bookmarkStart w:id="0" w:name="_GoBack"/>
      <w:bookmarkEnd w:id="0"/>
    </w:p>
    <w:p w:rsidR="007C7F57" w:rsidRPr="00446E34" w:rsidRDefault="007C7F57" w:rsidP="00446E34">
      <w:pPr>
        <w:rPr>
          <w:lang w:val="en-US"/>
        </w:rPr>
      </w:pPr>
    </w:p>
    <w:sectPr w:rsidR="007C7F57" w:rsidRPr="00446E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jeyMDM0sTAxNzRS0lEKTi0uzszPAykwqgUAoWyv/SwAAAA="/>
  </w:docVars>
  <w:rsids>
    <w:rsidRoot w:val="00B5480D"/>
    <w:rsid w:val="001B08C7"/>
    <w:rsid w:val="00446E34"/>
    <w:rsid w:val="00527877"/>
    <w:rsid w:val="007C7F57"/>
    <w:rsid w:val="00B5480D"/>
    <w:rsid w:val="00F10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0341D"/>
  <w15:chartTrackingRefBased/>
  <w15:docId w15:val="{EFF48940-C95B-4AC0-A7B6-89D8B099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E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E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46E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6E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4</cp:revision>
  <dcterms:created xsi:type="dcterms:W3CDTF">2021-04-07T00:01:00Z</dcterms:created>
  <dcterms:modified xsi:type="dcterms:W3CDTF">2021-04-07T00:19:00Z</dcterms:modified>
</cp:coreProperties>
</file>